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27cf8afb5674376805c05eff14fb1f55f4cde24"/>
    <w:p>
      <w:pPr>
        <w:pStyle w:val="Heading1"/>
      </w:pPr>
      <w:r>
        <w:t xml:space="preserve">Cover Letter for Orthodontist Position in China Beijing</w:t>
      </w:r>
    </w:p>
    <w:p>
      <w:pPr>
        <w:pStyle w:val="FirstParagraph"/>
      </w:pPr>
      <w:r>
        <w:t xml:space="preserve">Dear [Hiring Manager's Name],</w:t>
      </w:r>
    </w:p>
    <w:p>
      <w:pPr>
        <w:pStyle w:val="BodyText"/>
      </w:pPr>
      <w:r>
        <w:t xml:space="preserve">I am writing to express my enthusiastic interest in the Orthodontist position at [Clinic/Institution Name] in China Beijing. As a highly trained and passionate orthodontist with over [X years] of experience, I am eager to contribute my expertise to a dynamic and progressive healthcare environment that aligns with the unique needs of Beijing’s diverse population. This Cover Letter outlines my qualifications, professional philosophy, and commitment to delivering exceptional orthodontic care tailored to the cultural and clinical demands of China Beijing.</w:t>
      </w:r>
    </w:p>
    <w:p>
      <w:pPr>
        <w:pStyle w:val="BodyText"/>
      </w:pPr>
      <w:r>
        <w:t xml:space="preserve">My journey as an Orthodontist has been driven by a deep passion for improving patients’ lives through transformative dental care. With a strong academic background in orthodontics from [University Name] and extensive clinical training at [Hospital/Institution Name], I have developed a comprehensive understanding of both traditional and advanced orthodontic techniques. My expertise spans interceptive orthodontics, adolescent treatment planning, adult orthodontics, and the integration of digital technologies such as 3D imaging and clear aligners. This foundation has equipped me to address a wide range of dental alignment challenges while prioritizing patient comfort and long-term oral health.</w:t>
      </w:r>
    </w:p>
    <w:p>
      <w:pPr>
        <w:pStyle w:val="BodyText"/>
      </w:pPr>
      <w:r>
        <w:t xml:space="preserve">What sets me apart as an Orthodontist is my ability to combine technical precision with a patient-centered approach. In China Beijing, where the demand for orthodontic care is rapidly growing due to increasing awareness of aesthetic and functional dental health, I believe my skills can make a meaningful impact. The city’s unique demographic—ranging from young professionals seeking subtle cosmetic solutions to families prioritizing early intervention for children—requires an Orthodontist who is both culturally attuned and adaptable. My experience working with diverse patient groups in [previous location or context] has prepared me to navigate these nuances, ensuring that each individual receives personalized care that respects their values and goals.</w:t>
      </w:r>
    </w:p>
    <w:p>
      <w:pPr>
        <w:pStyle w:val="BodyText"/>
      </w:pPr>
      <w:r>
        <w:t xml:space="preserve">China Beijing’s healthcare landscape is characterized by a blend of traditional practices and cutting-edge innovations, making it an ideal setting for an Orthodontist committed to continuous learning. I am particularly drawn to [Clinic/Institution Name]’s reputation for excellence in orthodontic treatment and its dedication to fostering a collaborative, patient-focused environment. My goal as an Orthodontist is not only to correct malocclusions but also to empower patients with the confidence and tools needed for lifelong oral health. In Beijing, where aesthetics and functionality are often intertwined in cultural expectations, this mission resonates deeply.</w:t>
      </w:r>
    </w:p>
    <w:p>
      <w:pPr>
        <w:pStyle w:val="BodyText"/>
      </w:pPr>
      <w:r>
        <w:t xml:space="preserve">One of my core strengths as an Orthodontist is my ability to communicate complex treatment plans in a clear and compassionate manner. In China Beijing, where language barriers and differing healthcare expectations can sometimes challenge patient-provider relationships, I have honed my skills in cross-cultural communication. Whether through multilingual support (if applicable) or culturally sensitive explanations of procedures, I strive to build trust and transparency with every patient. This approach is critical in a city like Beijing, where patients often seek orthodontic care not just for health reasons but also as a reflection of their social and professional aspirations.</w:t>
      </w:r>
    </w:p>
    <w:p>
      <w:pPr>
        <w:pStyle w:val="BodyText"/>
      </w:pPr>
      <w:r>
        <w:t xml:space="preserve">Additionally, my experience in [specific area, e.g., research, community outreach, or technology integration] has further refined my ability to contribute to a forward-thinking orthodontic practice. For instance, I have led initiatives to educate patients on the benefits of early orthodontic intervention and have collaborated with dental professionals to develop multidisciplinary treatment plans. These experiences have reinforced my belief that an Orthodontist in China Beijing must be both a skilled clinician and a proactive advocate for holistic patient care.</w:t>
      </w:r>
    </w:p>
    <w:p>
      <w:pPr>
        <w:pStyle w:val="BodyText"/>
      </w:pPr>
      <w:r>
        <w:t xml:space="preserve">As I consider this opportunity at [Clinic/Institution Name], I am particularly inspired by the clinic’s focus on [specific value, e.g., innovation, community impact, or patient satisfaction]. My background in [relevant experience] aligns seamlessly with these priorities, and I am confident that my dedication to excellence will complement your team’s mission. I am eager to bring my expertise in orthodontic treatment planning, my commitment to cultural sensitivity, and my passion for patient education to a dynamic practice in China Beijing.</w:t>
      </w:r>
    </w:p>
    <w:p>
      <w:pPr>
        <w:pStyle w:val="BodyText"/>
      </w:pPr>
      <w:r>
        <w:t xml:space="preserve">In conclusion, this Cover Letter reflects not only my qualifications as an Orthodontist but also my deep respect for the unique challenges and opportunities of practicing dentistry in China Beijing. I am excited about the possibility of contributing to [Clinic/Institution Name]’s success while making a lasting impact on the lives of patients in this vibrant and evolving city. Thank you for considering my application. I would welcome the opportunity to discuss how my background, skills,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China Beijing</dc:title>
  <dc:creator/>
  <dc:language>en</dc:language>
  <cp:keywords/>
  <dcterms:created xsi:type="dcterms:W3CDTF">2025-12-10T06:29:36Z</dcterms:created>
  <dcterms:modified xsi:type="dcterms:W3CDTF">2025-12-10T06:29:36Z</dcterms:modified>
</cp:coreProperties>
</file>

<file path=docProps/custom.xml><?xml version="1.0" encoding="utf-8"?>
<Properties xmlns="http://schemas.openxmlformats.org/officeDocument/2006/custom-properties" xmlns:vt="http://schemas.openxmlformats.org/officeDocument/2006/docPropsVTypes"/>
</file>